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Default="00FC2D4B">
      <w:r>
        <w:t>Emsculpt results.article.edelman.mz</w:t>
      </w:r>
    </w:p>
    <w:p w:rsidR="00FC2D4B" w:rsidRDefault="00FC2D4B">
      <w:r>
        <w:t>/Emsculpt results</w:t>
      </w:r>
    </w:p>
    <w:p w:rsidR="00FC2D4B" w:rsidRDefault="00FC2D4B" w:rsidP="00FC2D4B">
      <w:r>
        <w:t xml:space="preserve">KW </w:t>
      </w:r>
      <w:r>
        <w:t>Emsculpt results</w:t>
      </w:r>
    </w:p>
    <w:p w:rsidR="00FC2D4B" w:rsidRDefault="00FC2D4B">
      <w:r>
        <w:t xml:space="preserve">META: </w:t>
      </w:r>
      <w:r>
        <w:t>Emsculpt results</w:t>
      </w:r>
      <w:r>
        <w:t xml:space="preserve"> show impressive improvement to abs, </w:t>
      </w:r>
      <w:r w:rsidR="00B42193">
        <w:t xml:space="preserve">triceps and biceps, </w:t>
      </w:r>
      <w:r>
        <w:t xml:space="preserve">glutes, thighs, and calves and prove Emsculpt builds muscle and reduces fat. </w:t>
      </w:r>
    </w:p>
    <w:p w:rsidR="00FC2D4B" w:rsidRDefault="00FC2D4B">
      <w:r>
        <w:t>EMSCULPT RESULTS | SEE REAL PATIENT OUTCOMES | BUILD MUSCLE + BURN FAT</w:t>
      </w:r>
    </w:p>
    <w:p w:rsidR="00FC2D4B" w:rsidRDefault="00FC2D4B">
      <w:r>
        <w:t xml:space="preserve">Emsculpt results are </w:t>
      </w:r>
      <w:r w:rsidR="00B42193">
        <w:t xml:space="preserve">evident </w:t>
      </w:r>
      <w:r>
        <w:t>in before and after images and academic reviews of th</w:t>
      </w:r>
      <w:r w:rsidR="00B42193">
        <w:t>is</w:t>
      </w:r>
      <w:r>
        <w:t xml:space="preserve"> novel body-contouring treatment.  </w:t>
      </w:r>
      <w:r w:rsidR="00B42193">
        <w:t>B</w:t>
      </w:r>
      <w:r>
        <w:t xml:space="preserve">oth provide ample evidence that Emsculpt really works. Learn more about </w:t>
      </w:r>
      <w:r w:rsidRPr="00B42193">
        <w:rPr>
          <w:u w:val="single"/>
        </w:rPr>
        <w:t xml:space="preserve">Emsculpting </w:t>
      </w:r>
      <w:r>
        <w:t xml:space="preserve">your abdomen and buttocks for </w:t>
      </w:r>
      <w:r w:rsidR="004D1E1B" w:rsidRPr="004D1E1B">
        <w:rPr>
          <w:u w:val="single"/>
        </w:rPr>
        <w:t>six-pack</w:t>
      </w:r>
      <w:r w:rsidRPr="004D1E1B">
        <w:rPr>
          <w:u w:val="single"/>
        </w:rPr>
        <w:t xml:space="preserve"> abs </w:t>
      </w:r>
      <w:r>
        <w:t xml:space="preserve">or a non-surgical alternative to a butt lift. </w:t>
      </w:r>
    </w:p>
    <w:p w:rsidR="00F57EDE" w:rsidRPr="00F57EDE" w:rsidRDefault="00F57EDE" w:rsidP="00F57EDE">
      <w:pPr>
        <w:jc w:val="right"/>
        <w:rPr>
          <w:u w:val="single"/>
        </w:rPr>
      </w:pPr>
      <w:r w:rsidRPr="00F57EDE">
        <w:rPr>
          <w:u w:val="single"/>
        </w:rPr>
        <w:t>Learn more about Emsculpt &gt;&gt;</w:t>
      </w:r>
    </w:p>
    <w:p w:rsidR="00FC2D4B" w:rsidRDefault="00FC2D4B">
      <w:r>
        <w:t>EMSCULPT BEFORE AND AFTER*</w:t>
      </w:r>
    </w:p>
    <w:p w:rsidR="00FC2D4B" w:rsidRDefault="00FC2D4B">
      <w:r>
        <w:t>Emsculpt before and af</w:t>
      </w:r>
      <w:r w:rsidR="00DC2FAB">
        <w:t>ter images depict real patient outcomes</w:t>
      </w:r>
      <w:r>
        <w:t xml:space="preserve">. </w:t>
      </w:r>
      <w:r w:rsidR="00DC2FAB">
        <w:t>Muscle building and toning, as well as fat reduction are clearly demonstrated in these Emsculpt results. Of course, results may</w:t>
      </w:r>
      <w:r w:rsidR="00B42193">
        <w:t xml:space="preserve"> vary, as is true with any body-</w:t>
      </w:r>
      <w:r w:rsidR="00DC2FAB">
        <w:t xml:space="preserve">contouring treatment.* However, the stellar outcomes displayed in these Emsculpt results underscore the importance of choosing an experienced provider to perform this technique dependent procedure. </w:t>
      </w:r>
    </w:p>
    <w:p w:rsidR="00DC2FAB" w:rsidRDefault="00DC2FAB">
      <w:r w:rsidRPr="00DC2FAB">
        <w:rPr>
          <w:highlight w:val="yellow"/>
        </w:rPr>
        <w:t>[INSERT 2 Bas, one of abdomen, one of butt]</w:t>
      </w:r>
    </w:p>
    <w:p w:rsidR="00DC2FAB" w:rsidRPr="00DC2FAB" w:rsidRDefault="00DC2FAB" w:rsidP="00DC2FAB">
      <w:pPr>
        <w:jc w:val="right"/>
        <w:rPr>
          <w:u w:val="single"/>
        </w:rPr>
      </w:pPr>
      <w:r w:rsidRPr="00DC2FAB">
        <w:rPr>
          <w:u w:val="single"/>
        </w:rPr>
        <w:t>See more Emsculpt Before and After Images &gt;&gt;</w:t>
      </w:r>
    </w:p>
    <w:p w:rsidR="00DC2FAB" w:rsidRDefault="00DC2FAB">
      <w:r>
        <w:t>EMSCULPT RESULTS IN ACADEMIA</w:t>
      </w:r>
    </w:p>
    <w:p w:rsidR="00DC2FAB" w:rsidRDefault="00DC2FAB">
      <w:r>
        <w:t xml:space="preserve">Medical professionals have conducted clinical studies to measure Emsculpt results. All findings are very encouraging and add further evidence for this muscle-building treatment. </w:t>
      </w:r>
    </w:p>
    <w:p w:rsidR="00F57EDE" w:rsidRDefault="00664387" w:rsidP="004D1E1B">
      <w:r>
        <w:t>T</w:t>
      </w:r>
      <w:r w:rsidR="004D1E1B" w:rsidRPr="004D1E1B">
        <w:t xml:space="preserve">he article </w:t>
      </w:r>
      <w:r w:rsidR="004D1E1B">
        <w:t>“</w:t>
      </w:r>
      <w:r w:rsidR="004D1E1B" w:rsidRPr="004D1E1B">
        <w:t>Safety and efficacy of a novel high‐intensity focused electromagnetic technology device for noninvasive abdominal body shaping</w:t>
      </w:r>
      <w:r w:rsidR="004D1E1B">
        <w:t xml:space="preserve">” published in the </w:t>
      </w:r>
      <w:r w:rsidR="004D1E1B" w:rsidRPr="00664387">
        <w:rPr>
          <w:i/>
        </w:rPr>
        <w:t>Journal of Cosmetic Dermatology</w:t>
      </w:r>
      <w:r w:rsidR="004D1E1B">
        <w:t xml:space="preserve">, </w:t>
      </w:r>
      <w:r>
        <w:t xml:space="preserve">is a great resource for </w:t>
      </w:r>
      <w:r w:rsidR="004D1E1B">
        <w:t xml:space="preserve">Emsculpt results </w:t>
      </w:r>
      <w:r>
        <w:t>and unbiased opinion</w:t>
      </w:r>
      <w:r w:rsidR="00B42193">
        <w:t>s</w:t>
      </w:r>
      <w:r>
        <w:t xml:space="preserve"> of the </w:t>
      </w:r>
      <w:r w:rsidR="00B42193">
        <w:t>effectiveness</w:t>
      </w:r>
      <w:r>
        <w:t xml:space="preserve"> of this procedure. </w:t>
      </w:r>
    </w:p>
    <w:p w:rsidR="006D4447" w:rsidRPr="00B42193" w:rsidRDefault="00664387" w:rsidP="004D1E1B">
      <w:pPr>
        <w:rPr>
          <w:b/>
        </w:rPr>
      </w:pPr>
      <w:r>
        <w:t>The study</w:t>
      </w:r>
      <w:r w:rsidR="00550BE3">
        <w:t xml:space="preserve"> showed that a</w:t>
      </w:r>
      <w:r w:rsidR="006D4447" w:rsidRPr="006D4447">
        <w:t>t the 3 month follow</w:t>
      </w:r>
      <w:r w:rsidR="006D4447">
        <w:t xml:space="preserve"> </w:t>
      </w:r>
      <w:r w:rsidR="006D4447" w:rsidRPr="006D4447">
        <w:t xml:space="preserve">up, </w:t>
      </w:r>
      <w:r w:rsidR="006D4447" w:rsidRPr="00B42193">
        <w:rPr>
          <w:b/>
        </w:rPr>
        <w:t xml:space="preserve">95% of patients were satisfied with their Emsculpt results and </w:t>
      </w:r>
      <w:r w:rsidR="003E183C" w:rsidRPr="00B42193">
        <w:rPr>
          <w:b/>
        </w:rPr>
        <w:t>reported,</w:t>
      </w:r>
      <w:r w:rsidR="006D4447" w:rsidRPr="00B42193">
        <w:rPr>
          <w:b/>
        </w:rPr>
        <w:t xml:space="preserve"> “</w:t>
      </w:r>
      <w:r w:rsidR="003E183C" w:rsidRPr="00B42193">
        <w:rPr>
          <w:b/>
        </w:rPr>
        <w:t>That</w:t>
      </w:r>
      <w:r w:rsidR="006D4447" w:rsidRPr="00B42193">
        <w:rPr>
          <w:b/>
        </w:rPr>
        <w:t xml:space="preserve"> their abdominal appearance improved.”</w:t>
      </w:r>
      <w:r w:rsidR="006D4447" w:rsidRPr="006D4447">
        <w:t xml:space="preserve"> Furthermore</w:t>
      </w:r>
      <w:r w:rsidR="006D4447" w:rsidRPr="00B42193">
        <w:rPr>
          <w:b/>
        </w:rPr>
        <w:t>, “After the last treatment, 95% of the patients reported that they would recommend the treatment to a friend.”</w:t>
      </w:r>
    </w:p>
    <w:p w:rsidR="00664387" w:rsidRPr="00B42193" w:rsidRDefault="00550BE3" w:rsidP="004D1E1B">
      <w:pPr>
        <w:rPr>
          <w:b/>
        </w:rPr>
      </w:pPr>
      <w:r w:rsidRPr="00F57EDE">
        <w:t xml:space="preserve">The researchers </w:t>
      </w:r>
      <w:r w:rsidR="003E183C" w:rsidRPr="00F57EDE">
        <w:t>concluded,</w:t>
      </w:r>
      <w:r w:rsidR="00F57EDE" w:rsidRPr="00F57EDE">
        <w:t xml:space="preserve"> </w:t>
      </w:r>
      <w:r w:rsidR="00F57EDE" w:rsidRPr="00B42193">
        <w:rPr>
          <w:b/>
        </w:rPr>
        <w:t xml:space="preserve">“The presented results showed that the treatment of the abdomen utilizing the HIFEM technology was effective in reducing the patients' waist circumference and in improving the aesthetic appearance of the abdomen”…through “increased definition to the </w:t>
      </w:r>
      <w:r w:rsidR="003E183C" w:rsidRPr="00B42193">
        <w:rPr>
          <w:b/>
        </w:rPr>
        <w:t>abdominal</w:t>
      </w:r>
      <w:r w:rsidR="00F57EDE" w:rsidRPr="00B42193">
        <w:rPr>
          <w:b/>
        </w:rPr>
        <w:t xml:space="preserve"> wall.”</w:t>
      </w:r>
      <w:r w:rsidR="00F57EDE" w:rsidRPr="00B42193">
        <w:rPr>
          <w:rFonts w:cstheme="minorHAnsi"/>
          <w:b/>
        </w:rPr>
        <w:t>¹</w:t>
      </w:r>
    </w:p>
    <w:p w:rsidR="009420DF" w:rsidRDefault="009420DF" w:rsidP="009420DF">
      <w:r>
        <w:lastRenderedPageBreak/>
        <w:t>Summarizing several other studies that employed a variety of scientific methods to clinically evaluate Emsculpt results, findings show</w:t>
      </w:r>
      <w:r w:rsidR="003E183C">
        <w:t>:</w:t>
      </w:r>
      <w:r w:rsidR="003E183C">
        <w:rPr>
          <w:rFonts w:cstheme="minorHAnsi"/>
        </w:rPr>
        <w:t xml:space="preserve"> ²</w:t>
      </w:r>
    </w:p>
    <w:p w:rsidR="00F737AA" w:rsidRDefault="009420DF" w:rsidP="009420DF">
      <w:pPr>
        <w:pStyle w:val="ListParagraph"/>
        <w:numPr>
          <w:ilvl w:val="0"/>
          <w:numId w:val="2"/>
        </w:numPr>
        <w:spacing w:after="0"/>
      </w:pPr>
      <w:r>
        <w:t>Average muscle increase of 16% at 1 month</w:t>
      </w:r>
      <w:r w:rsidR="00F737AA">
        <w:t>. This increased</w:t>
      </w:r>
      <w:r>
        <w:t xml:space="preserve"> to</w:t>
      </w:r>
      <w:r w:rsidRPr="009420DF">
        <w:t xml:space="preserve"> </w:t>
      </w:r>
      <w:r w:rsidRPr="00771A7B">
        <w:t>18% within 6 months after treatment</w:t>
      </w:r>
    </w:p>
    <w:p w:rsidR="009420DF" w:rsidRDefault="009420DF" w:rsidP="009420DF">
      <w:pPr>
        <w:pStyle w:val="ListParagraph"/>
        <w:numPr>
          <w:ilvl w:val="0"/>
          <w:numId w:val="2"/>
        </w:numPr>
        <w:spacing w:after="0"/>
      </w:pPr>
      <w:r>
        <w:t xml:space="preserve">Average fat reduction of 19% </w:t>
      </w:r>
      <w:r w:rsidR="00F737AA">
        <w:t xml:space="preserve">at 1 month. This increased to </w:t>
      </w:r>
      <w:r w:rsidR="00F737AA" w:rsidRPr="00771A7B">
        <w:t>23% within 6 months after treatment</w:t>
      </w:r>
    </w:p>
    <w:p w:rsidR="00F737AA" w:rsidRDefault="009420DF" w:rsidP="009420DF">
      <w:pPr>
        <w:numPr>
          <w:ilvl w:val="0"/>
          <w:numId w:val="2"/>
        </w:numPr>
        <w:shd w:val="clear" w:color="auto" w:fill="FFFFFF"/>
        <w:spacing w:after="0" w:line="240" w:lineRule="auto"/>
        <w:textAlignment w:val="baseline"/>
      </w:pPr>
      <w:r w:rsidRPr="00771A7B">
        <w:t>500% increase in fat metabolism</w:t>
      </w:r>
    </w:p>
    <w:p w:rsidR="009420DF" w:rsidRPr="00771A7B" w:rsidRDefault="009420DF" w:rsidP="009420DF">
      <w:pPr>
        <w:numPr>
          <w:ilvl w:val="0"/>
          <w:numId w:val="2"/>
        </w:numPr>
        <w:shd w:val="clear" w:color="auto" w:fill="FFFFFF"/>
        <w:spacing w:after="0" w:line="240" w:lineRule="auto"/>
        <w:textAlignment w:val="baseline"/>
      </w:pPr>
      <w:r w:rsidRPr="00771A7B">
        <w:t>80% patients demonstrated visible lifting effect of buttocks</w:t>
      </w:r>
    </w:p>
    <w:p w:rsidR="009420DF" w:rsidRPr="00771A7B" w:rsidRDefault="009420DF" w:rsidP="009420DF">
      <w:pPr>
        <w:pStyle w:val="ListParagraph"/>
        <w:numPr>
          <w:ilvl w:val="0"/>
          <w:numId w:val="2"/>
        </w:numPr>
        <w:spacing w:after="0"/>
      </w:pPr>
      <w:r w:rsidRPr="00771A7B">
        <w:t>On average, waist circumference decreased by 4.4 cm (nearly 2 inches.)</w:t>
      </w:r>
    </w:p>
    <w:p w:rsidR="009420DF" w:rsidRPr="00771A7B" w:rsidRDefault="009420DF" w:rsidP="009420DF">
      <w:pPr>
        <w:pStyle w:val="ListParagraph"/>
        <w:numPr>
          <w:ilvl w:val="0"/>
          <w:numId w:val="2"/>
        </w:numPr>
        <w:spacing w:after="0"/>
      </w:pPr>
      <w:r w:rsidRPr="00771A7B">
        <w:t>No adverse side effects were seen in any of the studies</w:t>
      </w:r>
    </w:p>
    <w:p w:rsidR="009420DF" w:rsidRDefault="009420DF" w:rsidP="009420DF">
      <w:pPr>
        <w:spacing w:after="0" w:line="240" w:lineRule="auto"/>
      </w:pPr>
    </w:p>
    <w:p w:rsidR="00F57EDE" w:rsidRDefault="00F57EDE" w:rsidP="009420DF">
      <w:pPr>
        <w:spacing w:after="0" w:line="240" w:lineRule="auto"/>
      </w:pPr>
      <w:r>
        <w:t>Want Some of Your Own Emsculpt Results?</w:t>
      </w:r>
    </w:p>
    <w:p w:rsidR="00F57EDE" w:rsidRDefault="00F57EDE" w:rsidP="009420DF">
      <w:pPr>
        <w:spacing w:after="0" w:line="240" w:lineRule="auto"/>
      </w:pPr>
    </w:p>
    <w:p w:rsidR="00F57EDE" w:rsidRDefault="00F57EDE" w:rsidP="009420DF">
      <w:pPr>
        <w:spacing w:after="0" w:line="240" w:lineRule="auto"/>
        <w:rPr>
          <w:rFonts w:ascii="Arial" w:hAnsi="Arial" w:cs="Arial"/>
          <w:sz w:val="20"/>
          <w:szCs w:val="20"/>
        </w:rPr>
      </w:pPr>
      <w:r>
        <w:t>If you want some impressive Emsculpt re</w:t>
      </w:r>
      <w:r w:rsidR="00B42193">
        <w:t>sults of your own, get started b</w:t>
      </w:r>
      <w:r>
        <w:t xml:space="preserve">y scheduling a complimentary consultation with Dr. Julia Edelman of </w:t>
      </w:r>
      <w:r>
        <w:rPr>
          <w:rFonts w:ascii="Arial" w:hAnsi="Arial" w:cs="Arial"/>
          <w:sz w:val="20"/>
          <w:szCs w:val="20"/>
        </w:rPr>
        <w:t>New Englan</w:t>
      </w:r>
      <w:bookmarkStart w:id="0" w:name="_GoBack"/>
      <w:bookmarkEnd w:id="0"/>
      <w:r>
        <w:rPr>
          <w:rFonts w:ascii="Arial" w:hAnsi="Arial" w:cs="Arial"/>
          <w:sz w:val="20"/>
          <w:szCs w:val="20"/>
        </w:rPr>
        <w:t>d Center for Body Sculpting</w:t>
      </w:r>
      <w:r>
        <w:rPr>
          <w:rFonts w:ascii="Arial" w:hAnsi="Arial" w:cs="Arial"/>
          <w:sz w:val="20"/>
          <w:szCs w:val="20"/>
        </w:rPr>
        <w:t xml:space="preserve">. Contact Dr. Edelman online by filling out the form below or call </w:t>
      </w:r>
      <w:r>
        <w:rPr>
          <w:rFonts w:ascii="Arial" w:hAnsi="Arial" w:cs="Arial"/>
          <w:sz w:val="20"/>
          <w:szCs w:val="20"/>
        </w:rPr>
        <w:t>(508) 947-0800</w:t>
      </w:r>
      <w:r>
        <w:rPr>
          <w:rFonts w:ascii="Arial" w:hAnsi="Arial" w:cs="Arial"/>
          <w:sz w:val="20"/>
          <w:szCs w:val="20"/>
        </w:rPr>
        <w:t xml:space="preserve"> today.</w:t>
      </w:r>
    </w:p>
    <w:p w:rsidR="00F57EDE" w:rsidRDefault="00F57EDE" w:rsidP="009420DF">
      <w:pPr>
        <w:spacing w:after="0" w:line="240" w:lineRule="auto"/>
      </w:pPr>
    </w:p>
    <w:sectPr w:rsidR="00F57E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DA305B"/>
    <w:multiLevelType w:val="multilevel"/>
    <w:tmpl w:val="79E4A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A43612D"/>
    <w:multiLevelType w:val="hybridMultilevel"/>
    <w:tmpl w:val="A2F4E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revisionView w:inkAnnotations="0"/>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2NjAzNbU0MzI3MjNR0lEKTi0uzszPAykwrAUA/pa0NiwAAAA="/>
  </w:docVars>
  <w:rsids>
    <w:rsidRoot w:val="00FC2D4B"/>
    <w:rsid w:val="003E183C"/>
    <w:rsid w:val="004852BE"/>
    <w:rsid w:val="004D1E1B"/>
    <w:rsid w:val="00550BE3"/>
    <w:rsid w:val="00664387"/>
    <w:rsid w:val="006D4447"/>
    <w:rsid w:val="006F1251"/>
    <w:rsid w:val="009420DF"/>
    <w:rsid w:val="00B42193"/>
    <w:rsid w:val="00DC2FAB"/>
    <w:rsid w:val="00ED22F2"/>
    <w:rsid w:val="00F57EDE"/>
    <w:rsid w:val="00F737AA"/>
    <w:rsid w:val="00FC2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4D1E1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1E1B"/>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9420D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4D1E1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1E1B"/>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9420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78347603">
      <w:bodyDiv w:val="1"/>
      <w:marLeft w:val="0"/>
      <w:marRight w:val="0"/>
      <w:marTop w:val="0"/>
      <w:marBottom w:val="0"/>
      <w:divBdr>
        <w:top w:val="none" w:sz="0" w:space="0" w:color="auto"/>
        <w:left w:val="none" w:sz="0" w:space="0" w:color="auto"/>
        <w:bottom w:val="none" w:sz="0" w:space="0" w:color="auto"/>
        <w:right w:val="none" w:sz="0" w:space="0" w:color="auto"/>
      </w:divBdr>
    </w:div>
    <w:div w:id="1759211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2</Pages>
  <Words>481</Words>
  <Characters>2625</Characters>
  <Application>Microsoft Office Word</Application>
  <DocSecurity>0</DocSecurity>
  <Lines>49</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7</cp:revision>
  <dcterms:created xsi:type="dcterms:W3CDTF">2019-11-15T22:30:00Z</dcterms:created>
  <dcterms:modified xsi:type="dcterms:W3CDTF">2019-11-18T20:28:00Z</dcterms:modified>
</cp:coreProperties>
</file>